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ournalism</w:t>
      </w:r>
      <w:r>
        <w:t xml:space="preserve"> </w:t>
      </w:r>
      <w:r>
        <w:t xml:space="preserve">Career</w:t>
      </w:r>
      <w:r>
        <w:t xml:space="preserve"> </w:t>
      </w:r>
      <w:r>
        <w:t xml:space="preserve">in</w:t>
      </w:r>
      <w:r>
        <w:t xml:space="preserve"> </w:t>
      </w:r>
      <w:r>
        <w:t xml:space="preserve">Algeria</w:t>
      </w:r>
      <w:r>
        <w:t xml:space="preserve"> </w:t>
      </w:r>
      <w:r>
        <w:t xml:space="preserve">Algiers</w:t>
      </w:r>
    </w:p>
    <w:bookmarkStart w:id="27" w:name="Xa75549fdb0d0b4aa5236d7d6dffd53149d24ca2"/>
    <w:p>
      <w:pPr>
        <w:pStyle w:val="Heading1"/>
      </w:pPr>
      <w:r>
        <w:t xml:space="preserve">Statement of Purpose for Journalism Studies in Algeria Algiers</w:t>
      </w:r>
    </w:p>
    <w:p>
      <w:pPr>
        <w:pStyle w:val="FirstParagraph"/>
      </w:pPr>
      <w:r>
        <w:t xml:space="preserve">As a passionate advocate for truth and social transformation, I am writing this Statement of Purpose to formally express my commitment to pursuing advanced journalism education in Algeria Algiers. My journey toward becoming an ethical journalist has been deeply shaped by Algeria's vibrant cultural landscape and the urgent need for responsible media in our evolving democracy. This document outlines my professional trajectory, academic preparation, and unwavering dedication to contributing meaningfully to journalism within Algeria Algiers—a city where history, culture, and contemporary challenges converge on every street corner.</w:t>
      </w:r>
    </w:p>
    <w:bookmarkStart w:id="20" w:name="X841435dcb8c3f200fb54d67eeb4111e85363c27"/>
    <w:p>
      <w:pPr>
        <w:pStyle w:val="Heading2"/>
      </w:pPr>
      <w:r>
        <w:t xml:space="preserve">The Catalyst: Journalism as a Bridge Between Communities</w:t>
      </w:r>
    </w:p>
    <w:p>
      <w:pPr>
        <w:pStyle w:val="FirstParagraph"/>
      </w:pPr>
      <w:r>
        <w:t xml:space="preserve">Growing up in the heart of Algiers, I witnessed firsthand how media shapes public discourse. As a teenager, I observed neighborhood debates sparked by local newspapers about urban development in Casbah or education reforms at University of Algiers. These experiences ignited my resolve to become a journalist who serves communities—not just reports on them. During high school, I volunteered with</w:t>
      </w:r>
      <w:r>
        <w:t xml:space="preserve"> </w:t>
      </w:r>
      <w:r>
        <w:rPr>
          <w:iCs/>
          <w:i/>
        </w:rPr>
        <w:t xml:space="preserve">Algerie Presse Service</w:t>
      </w:r>
      <w:r>
        <w:t xml:space="preserve">, transcribing interviews for community radio shows that highlighted the struggles of informal market vendors in Bab El Oued. This early exposure taught me that journalism in Algeria Algiers must be rooted in empathy, not spectacle.</w:t>
      </w:r>
    </w:p>
    <w:bookmarkEnd w:id="20"/>
    <w:bookmarkStart w:id="21" w:name="X8fa3c85e9fdb1f8203559671e36b3e491be5e3b"/>
    <w:p>
      <w:pPr>
        <w:pStyle w:val="Heading2"/>
      </w:pPr>
      <w:r>
        <w:t xml:space="preserve">Academic Foundation and Practical Experience</w:t>
      </w:r>
    </w:p>
    <w:p>
      <w:pPr>
        <w:pStyle w:val="FirstParagraph"/>
      </w:pPr>
      <w:r>
        <w:t xml:space="preserve">I pursued a Bachelor's degree in Political Science at the University of Algiers, deliberately selecting courses that intersected with media studies. My thesis, "</w:t>
      </w:r>
      <w:r>
        <w:rPr>
          <w:iCs/>
          <w:i/>
        </w:rPr>
        <w:t xml:space="preserve">Media Representation of Youth Movements in Algeria (2019-2023)</w:t>
      </w:r>
      <w:r>
        <w:t xml:space="preserve">," analyzed how Algerian news outlets covered the Hirak protests—a pivotal moment where citizens demanded democratic change. Through this research, I identified critical gaps: many reports prioritized political elite perspectives over grassroots voices, particularly from women and rural communities. To address this, I interned with</w:t>
      </w:r>
      <w:r>
        <w:t xml:space="preserve"> </w:t>
      </w:r>
      <w:r>
        <w:rPr>
          <w:iCs/>
          <w:i/>
        </w:rPr>
        <w:t xml:space="preserve">El Watan</w:t>
      </w:r>
      <w:r>
        <w:t xml:space="preserve">'s digital team in Algiers for six months, co-authoring a series on housing rights for displaced families in the capital. This experience crystallized my understanding: ethical journalism demands structural sensitivity to Algeria's social fabric.</w:t>
      </w:r>
    </w:p>
    <w:bookmarkEnd w:id="21"/>
    <w:bookmarkStart w:id="22" w:name="Xcc41b64b67cb9f9469c685657af94f7d9577c93"/>
    <w:p>
      <w:pPr>
        <w:pStyle w:val="Heading2"/>
      </w:pPr>
      <w:r>
        <w:t xml:space="preserve">Why Algeria Algiers? The Imperative of Local Context</w:t>
      </w:r>
    </w:p>
    <w:p>
      <w:pPr>
        <w:pStyle w:val="FirstParagraph"/>
      </w:pPr>
      <w:r>
        <w:t xml:space="preserve">Algeria Algiers is not merely a location for my studies—it is the essential crucible where I must hone my craft. As Africa's largest city and Algeria's political, economic, and cultural epicenter, Algiers embodies the nation's complexities. The recent energy transition policies in Skikda versus rural water scarcity in Constantine reveal how national narratives often overlook local realities. A journalist working here must navigate this duality: understanding state institutions while bearing witness to street-level experiences from Sidi M'hamed to Bab El Oued. I seek training at the</w:t>
      </w:r>
      <w:r>
        <w:t xml:space="preserve"> </w:t>
      </w:r>
      <w:r>
        <w:rPr>
          <w:iCs/>
          <w:i/>
        </w:rPr>
        <w:t xml:space="preserve">École Nationale Supérieure de Journalisme (ENJ) in Algiers</w:t>
      </w:r>
      <w:r>
        <w:t xml:space="preserve"> </w:t>
      </w:r>
      <w:r>
        <w:t xml:space="preserve">because its curriculum uniquely integrates Algerian media law, Maghreb cultural studies, and investigative techniques tailored for North African contexts—something no foreign program can replicate. This is where I will learn to ask: "How does this story resonate with a farmer in the Mitidja Valley or a student at Algiers 1 University?"</w:t>
      </w:r>
    </w:p>
    <w:bookmarkEnd w:id="22"/>
    <w:bookmarkStart w:id="23" w:name="X75494add3acb927bbd4baeca2dfa90d333b7d25"/>
    <w:p>
      <w:pPr>
        <w:pStyle w:val="Heading2"/>
      </w:pPr>
      <w:r>
        <w:t xml:space="preserve">Challenges and Commitment to Ethical Journalism</w:t>
      </w:r>
    </w:p>
    <w:p>
      <w:pPr>
        <w:pStyle w:val="FirstParagraph"/>
      </w:pPr>
      <w:r>
        <w:t xml:space="preserve">I recognize the challenges facing journalism in Algeria. Press freedom rankings remain modest, and media independence is often tested by political pressures. Yet I believe Algeria Algiers needs journalists who champion accuracy without compromising safety. My volunteer work with</w:t>
      </w:r>
      <w:r>
        <w:t xml:space="preserve"> </w:t>
      </w:r>
      <w:r>
        <w:rPr>
          <w:iCs/>
          <w:i/>
        </w:rPr>
        <w:t xml:space="preserve">Algerie Culture</w:t>
      </w:r>
      <w:r>
        <w:t xml:space="preserve">, a nonprofit documenting intangible heritage in Kabylie, taught me that ethical journalism requires courage to verify sources beyond official statements—such as when I cross-checked agricultural data on drought impacts in the Khenchela region with local farmers' cooperatives. As a future journalist, I will adhere to the Algerian Journalists' Union Code of Ethics while advocating for transparent reporting on issues like Algeria's digital transformation or gender equality legislation. My goal is not to be a passive reporter but an active truth-seeker whose work strengthens democracy from within Algeria Algiers.</w:t>
      </w:r>
    </w:p>
    <w:bookmarkEnd w:id="23"/>
    <w:bookmarkStart w:id="24" w:name="X4203e471eec06880dec629e6314bd56f95f655c"/>
    <w:p>
      <w:pPr>
        <w:pStyle w:val="Heading2"/>
      </w:pPr>
      <w:r>
        <w:t xml:space="preserve">Future Vision: Journalism That Transforms Communities</w:t>
      </w:r>
    </w:p>
    <w:p>
      <w:pPr>
        <w:pStyle w:val="FirstParagraph"/>
      </w:pPr>
      <w:r>
        <w:t xml:space="preserve">Upon completing my studies, I will establish a hyperlocal news platform based in Algiers dedicated to amplifying underrepresented voices. My first project will focus on the "Algiers Urban Futures" initiative—documenting how informal settlements like Dar El Beïda are adapting to climate change while preserving cultural traditions. This aligns with Algeria's National Strategy for Sustainable Development, proving journalism can serve national priorities. Long-term, I envision collaborating with media literacy NGOs across the country to train youth in critical consumption of information—a vital step toward a more informed Algeria Algiers. My Statement of Purpose is not just about personal ambition; it’s a promise to use journalism as a tool for social cohesion in our nation.</w:t>
      </w:r>
    </w:p>
    <w:bookmarkEnd w:id="24"/>
    <w:bookmarkStart w:id="25" w:name="X8fbdef1681dd8ef72e151a953f738e8a15da06c"/>
    <w:p>
      <w:pPr>
        <w:pStyle w:val="Heading2"/>
      </w:pPr>
      <w:r>
        <w:t xml:space="preserve">Why This Program? A Synergy of Vision and Opportunity</w:t>
      </w:r>
    </w:p>
    <w:p>
      <w:pPr>
        <w:pStyle w:val="FirstParagraph"/>
      </w:pPr>
      <w:r>
        <w:t xml:space="preserve">The ENJ in Algiers offers precisely the environment I need to grow as a journalist. Its faculty includes pioneers like Dr. Samira Bougherara, whose work on Algerian women in media directly informs my research interests. The school’s partnerships with</w:t>
      </w:r>
      <w:r>
        <w:t xml:space="preserve"> </w:t>
      </w:r>
      <w:r>
        <w:rPr>
          <w:iCs/>
          <w:i/>
        </w:rPr>
        <w:t xml:space="preserve">Algerie 360</w:t>
      </w:r>
      <w:r>
        <w:t xml:space="preserve"> </w:t>
      </w:r>
      <w:r>
        <w:t xml:space="preserve">and</w:t>
      </w:r>
      <w:r>
        <w:t xml:space="preserve"> </w:t>
      </w:r>
      <w:r>
        <w:rPr>
          <w:iCs/>
          <w:i/>
        </w:rPr>
        <w:t xml:space="preserve">Tassili TV</w:t>
      </w:r>
      <w:r>
        <w:t xml:space="preserve"> </w:t>
      </w:r>
      <w:r>
        <w:t xml:space="preserve">provide unparalleled access to real-world reporting scenarios—such as covering the upcoming Mediterranean Games in Algiers. More importantly, the program's emphasis on "journalism of place" ensures I will master local storytelling techniques. While many Algerian students pursue journalism abroad, I choose Algeria Algiers because true change begins at home; my responsibility is to document our own stories with dignity and precision.</w:t>
      </w:r>
    </w:p>
    <w:bookmarkEnd w:id="25"/>
    <w:bookmarkStart w:id="26" w:name="Xbafafb8bdb38a04db9f804e52b1795d5f9c8737"/>
    <w:p>
      <w:pPr>
        <w:pStyle w:val="Heading2"/>
      </w:pPr>
      <w:r>
        <w:t xml:space="preserve">Conclusion: A Lifelong Commitment to Truth</w:t>
      </w:r>
    </w:p>
    <w:p>
      <w:pPr>
        <w:pStyle w:val="FirstParagraph"/>
      </w:pPr>
      <w:r>
        <w:t xml:space="preserve">In Algeria, where history is etched into the walls of the Casbah and new narratives are forged daily in social media feeds, journalism matters profoundly. This Statement of Purpose reflects my conviction that a journalist’s greatest service is to illuminate shared humanity amid diversity. I do not seek merely to report on Algeria Algiers—I aim to be its voice, its witness, and its catalyst for understanding. With the rigorous training at ENJ Algiers, I will develop the skills to navigate political complexities while honoring the dignity of every story. As a journalist committed to Algeria’s future, my journey begins here in our capital city—not just as a student of journalism, but as an active participant in shaping our nation’s narrative for generations to come.</w:t>
      </w:r>
    </w:p>
    <w:p>
      <w:pPr>
        <w:pStyle w:val="BodyText"/>
      </w:pPr>
      <w:r>
        <w:t xml:space="preserve">— Submitted with unwavering dedication to the people and spirit of Algeria Algi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ournalism Career in Algeria Algiers</dc:title>
  <dc:creator/>
  <dc:language>en</dc:language>
  <cp:keywords/>
  <dcterms:created xsi:type="dcterms:W3CDTF">2025-12-08T23:14:10Z</dcterms:created>
  <dcterms:modified xsi:type="dcterms:W3CDTF">2025-12-08T23:14:10Z</dcterms:modified>
</cp:coreProperties>
</file>

<file path=docProps/custom.xml><?xml version="1.0" encoding="utf-8"?>
<Properties xmlns="http://schemas.openxmlformats.org/officeDocument/2006/custom-properties" xmlns:vt="http://schemas.openxmlformats.org/officeDocument/2006/docPropsVTypes"/>
</file>